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4DB5A073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571138">
        <w:rPr>
          <w:sz w:val="24"/>
          <w:szCs w:val="24"/>
          <w:lang w:val="sr-Latn-BA"/>
        </w:rPr>
        <w:t>31</w:t>
      </w:r>
      <w:r w:rsidR="00501694">
        <w:rPr>
          <w:sz w:val="24"/>
          <w:szCs w:val="24"/>
          <w:lang w:val="sr-Latn-BA"/>
        </w:rPr>
        <w:t>.</w:t>
      </w:r>
      <w:r w:rsidR="00571138">
        <w:rPr>
          <w:sz w:val="24"/>
          <w:szCs w:val="24"/>
          <w:lang w:val="sr-Latn-BA"/>
        </w:rPr>
        <w:t>8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E31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E3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9A82823" w14:textId="0B05F6CD" w:rsidR="0034119B" w:rsidRPr="00B44D8D" w:rsidRDefault="00571138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Vujaklija Ljiljana</w:t>
            </w:r>
          </w:p>
        </w:tc>
        <w:tc>
          <w:tcPr>
            <w:tcW w:w="1069" w:type="dxa"/>
          </w:tcPr>
          <w:p w14:paraId="33188056" w14:textId="0769BB52" w:rsidR="0034119B" w:rsidRPr="00B44D8D" w:rsidRDefault="00571138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0</w:t>
            </w:r>
          </w:p>
        </w:tc>
      </w:tr>
      <w:tr w:rsidR="00E019C0" w:rsidRPr="008C361C" w14:paraId="3AD289FC" w14:textId="77777777" w:rsidTr="00E313F3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FBB5996" w14:textId="19EC98D5" w:rsidR="00E019C0" w:rsidRPr="00E019C0" w:rsidRDefault="00571138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Helena Stella</w:t>
            </w:r>
          </w:p>
        </w:tc>
        <w:tc>
          <w:tcPr>
            <w:tcW w:w="1069" w:type="dxa"/>
          </w:tcPr>
          <w:p w14:paraId="5168C175" w14:textId="55C9FE98" w:rsidR="00E019C0" w:rsidRDefault="00571138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1,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138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63981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8</cp:revision>
  <cp:lastPrinted>2018-06-29T14:27:00Z</cp:lastPrinted>
  <dcterms:created xsi:type="dcterms:W3CDTF">2018-06-29T14:28:00Z</dcterms:created>
  <dcterms:modified xsi:type="dcterms:W3CDTF">2022-09-01T09:21:00Z</dcterms:modified>
</cp:coreProperties>
</file>